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uda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udan received a score of 44.7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udan received a score of 46.6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udan received a score of</w:t>
      </w:r>
      <w:r>
        <w:t xml:space="preserve"> </w:t>
      </w:r>
      <w:r>
        <w:rPr>
          <w:b/>
          <w:bCs/>
        </w:rPr>
        <w:t xml:space="preserve">57.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udan received a score of 6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udan received a score of 22.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udan received a score of 3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udan received a score of 0.5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udan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udan received a score of 0.2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udan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udan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udan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udan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udan received a score of 0.6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udan received a score of 0.3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udan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udan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udan received a score of 0.3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da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2009, 2014</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 2021,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5, 2000, 2010, 2011, 2014, 2016, 2021</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da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6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551941E-1725-4208-A3C9-2538EE6AB6D2}"/>
</file>

<file path=customXml/itemProps2.xml><?xml version="1.0" encoding="utf-8"?>
<ds:datastoreItem xmlns:ds="http://schemas.openxmlformats.org/officeDocument/2006/customXml" ds:itemID="{FD2CCA7D-85E3-424A-80B4-29A3DD5A1EEC}"/>
</file>

<file path=customXml/itemProps3.xml><?xml version="1.0" encoding="utf-8"?>
<ds:datastoreItem xmlns:ds="http://schemas.openxmlformats.org/officeDocument/2006/customXml" ds:itemID="{5C254560-0E42-4183-A8EE-C5A83618103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2:29:08Z</dcterms:created>
  <dcterms:modified xsi:type="dcterms:W3CDTF">2024-11-01T12:2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udan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